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Mr./Ms. [Hiring Manager's Name]</w:t>
      </w:r>
    </w:p>
    <w:p>
      <w:pPr>
        <w:pStyle w:val="BodyText"/>
      </w:pPr>
      <w:r>
        <w:rPr>
          <w:bCs/>
          <w:b/>
        </w:rPr>
        <w:t xml:space="preserve">[Institution/Organization Name]</w:t>
      </w:r>
    </w:p>
    <w:p>
      <w:pPr>
        <w:pStyle w:val="BodyText"/>
      </w:pPr>
      <w:r>
        <w:rPr>
          <w:bCs/>
          <w:b/>
        </w:rPr>
        <w:t xml:space="preserve">[Institution Address]</w:t>
      </w:r>
    </w:p>
    <w:p>
      <w:pPr>
        <w:pStyle w:val="BodyText"/>
      </w:pPr>
      <w:r>
        <w:rPr>
          <w:bCs/>
          <w:b/>
        </w:rPr>
        <w:t xml:space="preserve">Algiers, Algeria</w:t>
      </w:r>
    </w:p>
    <w:p>
      <w:pPr>
        <w:pStyle w:val="BodyText"/>
      </w:pPr>
      <w:r>
        <w:t xml:space="preserve">Dear [Hiring Manager's Name],</w:t>
      </w:r>
    </w:p>
    <w:p>
      <w:pPr>
        <w:pStyle w:val="BodyText"/>
      </w:pPr>
      <w:r>
        <w:t xml:space="preserve">I am writing to express my enthusiastic interest in the **Education Administrator** position at [Institution/Organization Name] in **Algeria Algiers**. As a dedicated professional with a proven track record in educational leadership and policy implementation, I am eager to contribute my expertise to strengthen the educational landscape of Algeria. My background in managing academic institutions, fostering curriculum development, and promoting inclusive learning environments aligns closely with the mission of your organization. I am particularly motivated by the opportunity to work within **Algeria Algiers**, a vibrant hub of cultural and intellectual growth, where education plays a pivotal role in shaping the nation’s future.</w:t>
      </w:r>
    </w:p>
    <w:p>
      <w:pPr>
        <w:pStyle w:val="BodyText"/>
      </w:pPr>
      <w:r>
        <w:t xml:space="preserve">Having served as an **Education Administrator** in various capacities, I have developed a deep understanding of the unique challenges and opportunities present in Algeria’s educational sector. My career has been driven by a commitment to advancing equitable access to quality education, supporting educators, and empowering students to reach their full potential. In **Algeria Algiers**, where the demand for innovative educational solutions is growing, I am confident that my skills in strategic planning, resource management, and stakeholder collaboration will make a meaningful impact.</w:t>
      </w:r>
    </w:p>
    <w:p>
      <w:pPr>
        <w:pStyle w:val="BodyText"/>
      </w:pPr>
      <w:r>
        <w:t xml:space="preserve">One of my most significant accomplishments as an **Education Administrator** was leading a team to implement a comprehensive curriculum reform initiative at [Previous Institution Name]. This project focused on integrating technology into classroom instruction while addressing the needs of diverse student populations. The results were transformative, with measurable improvements in student engagement, academic performance, and teacher satisfaction. I believe that such initiatives are essential for preparing students in **Algeria Algiers** to thrive in an increasingly globalized world.</w:t>
      </w:r>
    </w:p>
    <w:p>
      <w:pPr>
        <w:pStyle w:val="BodyText"/>
      </w:pPr>
      <w:r>
        <w:t xml:space="preserve">In addition to my experience in curriculum development, I have extensive expertise in managing educational institutions and ensuring compliance with national standards. My ability to navigate complex administrative tasks—from budgeting and staff training to policy development—has consistently enabled me to create efficient, student-centered environments. In **Algeria Algiers**, where the education sector is undergoing critical reforms, I am particularly interested in contributing to efforts that promote transparency, accountability, and innovation in educational governance.</w:t>
      </w:r>
    </w:p>
    <w:p>
      <w:pPr>
        <w:pStyle w:val="BodyText"/>
      </w:pPr>
      <w:r>
        <w:t xml:space="preserve">What draws me most to the **Education Administrator** role in **Algeria Algiers** is the opportunity to work within a community that values education as a cornerstone of national progress. The city’s rich history, cultural diversity, and dynamic educational institutions provide an ideal setting for meaningful collaboration. I am especially inspired by the potential to support initiatives that address educational disparities in rural and underserved areas while fostering partnerships between schools, local governments, and international organizations. My goal is to ensure that every student in **Algeria Algiers** has access to the resources and opportunities needed to succeed.</w:t>
      </w:r>
    </w:p>
    <w:p>
      <w:pPr>
        <w:pStyle w:val="BodyText"/>
      </w:pPr>
      <w:r>
        <w:t xml:space="preserve">My passion for education extends beyond administrative responsibilities. I have actively participated in professional development programs focused on leadership in education, with a particular emphasis on equity and inclusion. In **Algeria Algiers**, where the educational system is evolving to meet modern challenges, I aim to leverage my knowledge of best practices in pedagogy, assessment, and student support services. I am also committed to advocating for policies that prioritize teacher training and professional growth, as these are critical factors in delivering high-quality education.</w:t>
      </w:r>
    </w:p>
    <w:p>
      <w:pPr>
        <w:pStyle w:val="BodyText"/>
      </w:pPr>
      <w:r>
        <w:t xml:space="preserve">As an **Education Administrator** with a strong foundation in both theoretical and practical aspects of educational leadership, I bring a unique perspective shaped by my experiences in diverse settings. Whether it is addressing the needs of at-risk students, implementing data-driven decision-making processes, or fostering community engagement, I approach each challenge with creativity and determination. In **Algeria Algiers**, I am eager to apply these skills to support the vision of a more equitable and effective educational system.</w:t>
      </w:r>
    </w:p>
    <w:p>
      <w:pPr>
        <w:pStyle w:val="BodyText"/>
      </w:pPr>
      <w:r>
        <w:t xml:space="preserve">I am particularly drawn to [Institution/Organization Name] because of its reputation for excellence in education and its dedication to empowering future generations. Your organization’s focus on [specific initiative, e.g., "innovative teaching methods," "student-centered learning," or "community partnerships"] resonates deeply with my professional values. I am confident that my background, combined with the opportunities available in **Algeria Algiers**, will enable me to contribute effectively to your mission.</w:t>
      </w:r>
    </w:p>
    <w:p>
      <w:pPr>
        <w:pStyle w:val="BodyText"/>
      </w:pPr>
      <w:r>
        <w:t xml:space="preserve">Thank you for considering my application. I would welcome the opportunity to discuss how my experiences and vision align with the goals of [Institution/Organization Name]. Please feel free to contact me at [Your Phone Number] or [Your Email Address] at your earliest convenience. I look forward to the possibility of contributing to the continued success of education in **Algeria Algiers**.</w:t>
      </w:r>
    </w:p>
    <w:p>
      <w:pPr>
        <w:pStyle w:val="BodyText"/>
      </w:pPr>
      <w:r>
        <w:t xml:space="preserve">Sincerely,</w:t>
      </w:r>
    </w:p>
    <w:p>
      <w:pPr>
        <w:pStyle w:val="BodyText"/>
      </w:pPr>
      <w:r>
        <w:rPr>
          <w:bCs/>
          <w:b/>
        </w:rPr>
        <w:t xml:space="preserve">[Your Full Name]</w:t>
      </w:r>
    </w:p>
    <w:p>
      <w:pPr>
        <w:pStyle w:val="BodyText"/>
      </w:pPr>
      <w:r>
        <w:rPr>
          <w:bCs/>
          <w:b/>
        </w:rP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20:48:07Z</dcterms:created>
  <dcterms:modified xsi:type="dcterms:W3CDTF">2026-07-22T20:48:07Z</dcterms:modified>
</cp:coreProperties>
</file>

<file path=docProps/custom.xml><?xml version="1.0" encoding="utf-8"?>
<Properties xmlns="http://schemas.openxmlformats.org/officeDocument/2006/custom-properties" xmlns:vt="http://schemas.openxmlformats.org/officeDocument/2006/docPropsVTypes"/>
</file>